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69F436" w14:textId="77777777" w:rsidR="00686690" w:rsidRDefault="00686690">
      <w:r>
        <w:rPr>
          <w:noProof/>
        </w:rPr>
        <w:drawing>
          <wp:anchor distT="0" distB="0" distL="114300" distR="114300" simplePos="0" relativeHeight="251658240" behindDoc="1" locked="0" layoutInCell="1" allowOverlap="1" wp14:anchorId="4FD83952" wp14:editId="351BE6F1">
            <wp:simplePos x="0" y="0"/>
            <wp:positionH relativeFrom="column">
              <wp:posOffset>152400</wp:posOffset>
            </wp:positionH>
            <wp:positionV relativeFrom="paragraph">
              <wp:posOffset>184150</wp:posOffset>
            </wp:positionV>
            <wp:extent cx="5158740" cy="6254115"/>
            <wp:effectExtent l="0" t="0" r="3810" b="0"/>
            <wp:wrapTight wrapText="bothSides">
              <wp:wrapPolygon edited="0">
                <wp:start x="0" y="0"/>
                <wp:lineTo x="0" y="21514"/>
                <wp:lineTo x="21536" y="21514"/>
                <wp:lineTo x="2153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iosk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8740" cy="6254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C2258">
        <w:t>Q1.</w:t>
      </w:r>
    </w:p>
    <w:p w14:paraId="6ACAA138" w14:textId="77777777" w:rsidR="00686690" w:rsidRDefault="00686690" w:rsidP="00686690"/>
    <w:p w14:paraId="7A97C6DE" w14:textId="77777777" w:rsidR="00664583" w:rsidRDefault="00686690" w:rsidP="00686690">
      <w:pPr>
        <w:pStyle w:val="ListParagraph"/>
        <w:numPr>
          <w:ilvl w:val="0"/>
          <w:numId w:val="1"/>
        </w:numPr>
      </w:pPr>
      <w:r>
        <w:t>Complete the table to show the output of the pseudocode algorithm, based on the given inpu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7"/>
        <w:gridCol w:w="1618"/>
        <w:gridCol w:w="6115"/>
      </w:tblGrid>
      <w:tr w:rsidR="00686690" w14:paraId="31E7C4EA" w14:textId="77777777" w:rsidTr="00686690">
        <w:trPr>
          <w:trHeight w:val="88"/>
        </w:trPr>
        <w:tc>
          <w:tcPr>
            <w:tcW w:w="3235" w:type="dxa"/>
            <w:gridSpan w:val="2"/>
          </w:tcPr>
          <w:p w14:paraId="2BB537A6" w14:textId="77777777" w:rsidR="00686690" w:rsidRPr="0017715C" w:rsidRDefault="00686690" w:rsidP="00686690">
            <w:pPr>
              <w:jc w:val="center"/>
              <w:rPr>
                <w:b/>
                <w:bCs/>
              </w:rPr>
            </w:pPr>
            <w:r w:rsidRPr="0017715C">
              <w:rPr>
                <w:b/>
                <w:bCs/>
              </w:rPr>
              <w:t>Input</w:t>
            </w:r>
          </w:p>
        </w:tc>
        <w:tc>
          <w:tcPr>
            <w:tcW w:w="6115" w:type="dxa"/>
            <w:vMerge w:val="restart"/>
          </w:tcPr>
          <w:p w14:paraId="62249EAA" w14:textId="77777777" w:rsidR="00686690" w:rsidRPr="0017715C" w:rsidRDefault="00686690" w:rsidP="00686690">
            <w:pPr>
              <w:rPr>
                <w:b/>
                <w:bCs/>
              </w:rPr>
            </w:pPr>
            <w:r w:rsidRPr="0017715C">
              <w:rPr>
                <w:b/>
                <w:bCs/>
              </w:rPr>
              <w:t>Output Displayed</w:t>
            </w:r>
          </w:p>
        </w:tc>
      </w:tr>
      <w:tr w:rsidR="00686690" w14:paraId="5AAE6C53" w14:textId="77777777" w:rsidTr="00F8469D">
        <w:trPr>
          <w:trHeight w:val="88"/>
        </w:trPr>
        <w:tc>
          <w:tcPr>
            <w:tcW w:w="1617" w:type="dxa"/>
          </w:tcPr>
          <w:p w14:paraId="237A00BA" w14:textId="77777777" w:rsidR="00686690" w:rsidRPr="0017715C" w:rsidRDefault="00686690" w:rsidP="00686690">
            <w:pPr>
              <w:rPr>
                <w:b/>
                <w:bCs/>
              </w:rPr>
            </w:pPr>
            <w:r w:rsidRPr="0017715C">
              <w:rPr>
                <w:b/>
                <w:bCs/>
              </w:rPr>
              <w:t>Month</w:t>
            </w:r>
          </w:p>
        </w:tc>
        <w:tc>
          <w:tcPr>
            <w:tcW w:w="1618" w:type="dxa"/>
          </w:tcPr>
          <w:p w14:paraId="1A7AB07F" w14:textId="77777777" w:rsidR="00686690" w:rsidRPr="0017715C" w:rsidRDefault="00686690" w:rsidP="00686690">
            <w:pPr>
              <w:rPr>
                <w:b/>
                <w:bCs/>
              </w:rPr>
            </w:pPr>
            <w:r w:rsidRPr="0017715C">
              <w:rPr>
                <w:b/>
                <w:bCs/>
              </w:rPr>
              <w:t>Day</w:t>
            </w:r>
          </w:p>
        </w:tc>
        <w:tc>
          <w:tcPr>
            <w:tcW w:w="6115" w:type="dxa"/>
            <w:vMerge/>
          </w:tcPr>
          <w:p w14:paraId="6FD1B234" w14:textId="77777777" w:rsidR="00686690" w:rsidRDefault="00686690" w:rsidP="00686690"/>
        </w:tc>
      </w:tr>
      <w:tr w:rsidR="00686690" w14:paraId="47FA8144" w14:textId="77777777" w:rsidTr="00417440">
        <w:tc>
          <w:tcPr>
            <w:tcW w:w="1617" w:type="dxa"/>
          </w:tcPr>
          <w:p w14:paraId="707E9AAB" w14:textId="77777777" w:rsidR="00686690" w:rsidRPr="0017715C" w:rsidRDefault="00686690" w:rsidP="00686690">
            <w:pPr>
              <w:rPr>
                <w:b/>
                <w:bCs/>
              </w:rPr>
            </w:pPr>
            <w:r w:rsidRPr="0017715C">
              <w:rPr>
                <w:b/>
                <w:bCs/>
              </w:rPr>
              <w:t>1</w:t>
            </w:r>
          </w:p>
        </w:tc>
        <w:tc>
          <w:tcPr>
            <w:tcW w:w="1618" w:type="dxa"/>
          </w:tcPr>
          <w:p w14:paraId="44008F40" w14:textId="77777777" w:rsidR="00686690" w:rsidRPr="0017715C" w:rsidRDefault="00686690" w:rsidP="00686690">
            <w:pPr>
              <w:rPr>
                <w:b/>
                <w:bCs/>
              </w:rPr>
            </w:pPr>
            <w:r w:rsidRPr="0017715C">
              <w:rPr>
                <w:b/>
                <w:bCs/>
              </w:rPr>
              <w:t>5</w:t>
            </w:r>
          </w:p>
        </w:tc>
        <w:tc>
          <w:tcPr>
            <w:tcW w:w="6115" w:type="dxa"/>
          </w:tcPr>
          <w:p w14:paraId="64847146" w14:textId="2631E518" w:rsidR="00686690" w:rsidRDefault="00144FC0" w:rsidP="00686690">
            <w:r>
              <w:t>Do not open</w:t>
            </w:r>
          </w:p>
        </w:tc>
      </w:tr>
      <w:tr w:rsidR="00686690" w14:paraId="4A5D81D5" w14:textId="77777777" w:rsidTr="005B5540">
        <w:tc>
          <w:tcPr>
            <w:tcW w:w="1617" w:type="dxa"/>
          </w:tcPr>
          <w:p w14:paraId="703DEAB0" w14:textId="77777777" w:rsidR="00686690" w:rsidRPr="0017715C" w:rsidRDefault="00686690" w:rsidP="00686690">
            <w:pPr>
              <w:rPr>
                <w:b/>
                <w:bCs/>
              </w:rPr>
            </w:pPr>
            <w:r w:rsidRPr="0017715C">
              <w:rPr>
                <w:b/>
                <w:bCs/>
              </w:rPr>
              <w:t>6</w:t>
            </w:r>
          </w:p>
        </w:tc>
        <w:tc>
          <w:tcPr>
            <w:tcW w:w="1618" w:type="dxa"/>
          </w:tcPr>
          <w:p w14:paraId="12614BBD" w14:textId="77777777" w:rsidR="00686690" w:rsidRPr="0017715C" w:rsidRDefault="00686690" w:rsidP="00686690">
            <w:pPr>
              <w:rPr>
                <w:b/>
                <w:bCs/>
              </w:rPr>
            </w:pPr>
            <w:r w:rsidRPr="0017715C">
              <w:rPr>
                <w:b/>
                <w:bCs/>
              </w:rPr>
              <w:t>4</w:t>
            </w:r>
          </w:p>
        </w:tc>
        <w:tc>
          <w:tcPr>
            <w:tcW w:w="6115" w:type="dxa"/>
          </w:tcPr>
          <w:p w14:paraId="39A3576B" w14:textId="41D94EB9" w:rsidR="00686690" w:rsidRDefault="00144FC0" w:rsidP="00686690">
            <w:r>
              <w:t>13:00 to 17</w:t>
            </w:r>
            <w:r w:rsidR="00304A94">
              <w:t>:00</w:t>
            </w:r>
          </w:p>
        </w:tc>
      </w:tr>
      <w:tr w:rsidR="00686690" w14:paraId="028A7DF8" w14:textId="77777777" w:rsidTr="00655381">
        <w:tc>
          <w:tcPr>
            <w:tcW w:w="1617" w:type="dxa"/>
          </w:tcPr>
          <w:p w14:paraId="004A99AE" w14:textId="77777777" w:rsidR="00686690" w:rsidRPr="0017715C" w:rsidRDefault="00686690" w:rsidP="00686690">
            <w:pPr>
              <w:rPr>
                <w:b/>
                <w:bCs/>
              </w:rPr>
            </w:pPr>
            <w:r w:rsidRPr="0017715C">
              <w:rPr>
                <w:b/>
                <w:bCs/>
              </w:rPr>
              <w:t>3</w:t>
            </w:r>
          </w:p>
        </w:tc>
        <w:tc>
          <w:tcPr>
            <w:tcW w:w="1618" w:type="dxa"/>
          </w:tcPr>
          <w:p w14:paraId="48F65EC2" w14:textId="77777777" w:rsidR="00686690" w:rsidRPr="0017715C" w:rsidRDefault="00686690" w:rsidP="00686690">
            <w:pPr>
              <w:rPr>
                <w:b/>
                <w:bCs/>
              </w:rPr>
            </w:pPr>
            <w:r w:rsidRPr="0017715C">
              <w:rPr>
                <w:b/>
                <w:bCs/>
              </w:rPr>
              <w:t>7</w:t>
            </w:r>
          </w:p>
        </w:tc>
        <w:tc>
          <w:tcPr>
            <w:tcW w:w="6115" w:type="dxa"/>
          </w:tcPr>
          <w:p w14:paraId="2E9E1B4F" w14:textId="5F65E15F" w:rsidR="00686690" w:rsidRDefault="00304A94" w:rsidP="00686690">
            <w:r>
              <w:t>12:00 to 20:00</w:t>
            </w:r>
          </w:p>
        </w:tc>
      </w:tr>
    </w:tbl>
    <w:p w14:paraId="160F4586" w14:textId="73E3571F" w:rsidR="00686690" w:rsidRDefault="00686690" w:rsidP="00686690"/>
    <w:p w14:paraId="73922EA1" w14:textId="77777777" w:rsidR="00304A94" w:rsidRDefault="00304A94" w:rsidP="00686690"/>
    <w:p w14:paraId="62EAE286" w14:textId="77777777" w:rsidR="00686690" w:rsidRDefault="00686690" w:rsidP="00686690">
      <w:pPr>
        <w:pStyle w:val="ListParagraph"/>
        <w:numPr>
          <w:ilvl w:val="0"/>
          <w:numId w:val="1"/>
        </w:numPr>
      </w:pPr>
      <w:r>
        <w:lastRenderedPageBreak/>
        <w:t>The pseudocode algorithm needs to be tested.</w:t>
      </w:r>
    </w:p>
    <w:p w14:paraId="68010C0A" w14:textId="77777777" w:rsidR="00686690" w:rsidRDefault="00686690" w:rsidP="00686690">
      <w:pPr>
        <w:pStyle w:val="ListParagraph"/>
      </w:pPr>
      <w:r>
        <w:t>Construct test data to meet the requirements set out in the table.</w:t>
      </w:r>
    </w:p>
    <w:p w14:paraId="0B37C1EA" w14:textId="77777777" w:rsidR="00686690" w:rsidRDefault="00686690" w:rsidP="0068669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7"/>
        <w:gridCol w:w="1618"/>
        <w:gridCol w:w="6115"/>
      </w:tblGrid>
      <w:tr w:rsidR="00686690" w14:paraId="764150B2" w14:textId="77777777" w:rsidTr="00802476">
        <w:trPr>
          <w:trHeight w:val="88"/>
        </w:trPr>
        <w:tc>
          <w:tcPr>
            <w:tcW w:w="3235" w:type="dxa"/>
            <w:gridSpan w:val="2"/>
          </w:tcPr>
          <w:p w14:paraId="7516DF28" w14:textId="77777777" w:rsidR="00686690" w:rsidRPr="00304A94" w:rsidRDefault="00686690" w:rsidP="00802476">
            <w:pPr>
              <w:jc w:val="center"/>
              <w:rPr>
                <w:b/>
                <w:bCs/>
              </w:rPr>
            </w:pPr>
            <w:r w:rsidRPr="00304A94">
              <w:rPr>
                <w:b/>
                <w:bCs/>
              </w:rPr>
              <w:t>Input</w:t>
            </w:r>
          </w:p>
        </w:tc>
        <w:tc>
          <w:tcPr>
            <w:tcW w:w="6115" w:type="dxa"/>
            <w:vMerge w:val="restart"/>
          </w:tcPr>
          <w:p w14:paraId="097C07BB" w14:textId="77777777" w:rsidR="00686690" w:rsidRPr="00304A94" w:rsidRDefault="00686690" w:rsidP="00802476">
            <w:pPr>
              <w:rPr>
                <w:b/>
                <w:bCs/>
              </w:rPr>
            </w:pPr>
            <w:r w:rsidRPr="00304A94">
              <w:rPr>
                <w:b/>
                <w:bCs/>
              </w:rPr>
              <w:t>Requirement</w:t>
            </w:r>
          </w:p>
        </w:tc>
      </w:tr>
      <w:tr w:rsidR="00686690" w14:paraId="235A33B8" w14:textId="77777777" w:rsidTr="00802476">
        <w:trPr>
          <w:trHeight w:val="88"/>
        </w:trPr>
        <w:tc>
          <w:tcPr>
            <w:tcW w:w="1617" w:type="dxa"/>
          </w:tcPr>
          <w:p w14:paraId="42C1AC9B" w14:textId="77777777" w:rsidR="00686690" w:rsidRPr="00304A94" w:rsidRDefault="00686690" w:rsidP="00802476">
            <w:pPr>
              <w:rPr>
                <w:b/>
                <w:bCs/>
              </w:rPr>
            </w:pPr>
            <w:r w:rsidRPr="00304A94">
              <w:rPr>
                <w:b/>
                <w:bCs/>
              </w:rPr>
              <w:t>Month</w:t>
            </w:r>
          </w:p>
        </w:tc>
        <w:tc>
          <w:tcPr>
            <w:tcW w:w="1618" w:type="dxa"/>
          </w:tcPr>
          <w:p w14:paraId="1B079E89" w14:textId="77777777" w:rsidR="00686690" w:rsidRPr="00304A94" w:rsidRDefault="00686690" w:rsidP="00802476">
            <w:pPr>
              <w:rPr>
                <w:b/>
                <w:bCs/>
              </w:rPr>
            </w:pPr>
            <w:r w:rsidRPr="00304A94">
              <w:rPr>
                <w:b/>
                <w:bCs/>
              </w:rPr>
              <w:t>Day</w:t>
            </w:r>
          </w:p>
        </w:tc>
        <w:tc>
          <w:tcPr>
            <w:tcW w:w="6115" w:type="dxa"/>
            <w:vMerge/>
          </w:tcPr>
          <w:p w14:paraId="0E59BAA6" w14:textId="77777777" w:rsidR="00686690" w:rsidRPr="00304A94" w:rsidRDefault="00686690" w:rsidP="00802476">
            <w:pPr>
              <w:rPr>
                <w:b/>
                <w:bCs/>
              </w:rPr>
            </w:pPr>
          </w:p>
        </w:tc>
      </w:tr>
      <w:tr w:rsidR="00686690" w14:paraId="6FFD199C" w14:textId="77777777" w:rsidTr="00802476">
        <w:tc>
          <w:tcPr>
            <w:tcW w:w="1617" w:type="dxa"/>
          </w:tcPr>
          <w:p w14:paraId="567EE346" w14:textId="3EDECCF2" w:rsidR="00686690" w:rsidRDefault="002D62F9" w:rsidP="00802476">
            <w:r>
              <w:t>6</w:t>
            </w:r>
          </w:p>
        </w:tc>
        <w:tc>
          <w:tcPr>
            <w:tcW w:w="1618" w:type="dxa"/>
          </w:tcPr>
          <w:p w14:paraId="5CE1CE91" w14:textId="65DB16D8" w:rsidR="00686690" w:rsidRDefault="002D62F9" w:rsidP="00802476">
            <w:r>
              <w:t>6</w:t>
            </w:r>
          </w:p>
        </w:tc>
        <w:tc>
          <w:tcPr>
            <w:tcW w:w="6115" w:type="dxa"/>
          </w:tcPr>
          <w:p w14:paraId="5DBE7E38" w14:textId="77777777" w:rsidR="00686690" w:rsidRPr="00304A94" w:rsidRDefault="00686690" w:rsidP="00802476">
            <w:pPr>
              <w:rPr>
                <w:b/>
                <w:bCs/>
              </w:rPr>
            </w:pPr>
            <w:r w:rsidRPr="00304A94">
              <w:rPr>
                <w:b/>
                <w:bCs/>
              </w:rPr>
              <w:t>A condition generating ‘12:00 to 20:00’</w:t>
            </w:r>
          </w:p>
        </w:tc>
      </w:tr>
      <w:tr w:rsidR="00686690" w14:paraId="47A43D9A" w14:textId="77777777" w:rsidTr="00802476">
        <w:tc>
          <w:tcPr>
            <w:tcW w:w="1617" w:type="dxa"/>
          </w:tcPr>
          <w:p w14:paraId="5BCC6BC2" w14:textId="00F0EF6D" w:rsidR="00686690" w:rsidRDefault="002D62F9" w:rsidP="00802476">
            <w:r>
              <w:t>13</w:t>
            </w:r>
          </w:p>
        </w:tc>
        <w:tc>
          <w:tcPr>
            <w:tcW w:w="1618" w:type="dxa"/>
          </w:tcPr>
          <w:p w14:paraId="4C4ED581" w14:textId="6CA6C6D7" w:rsidR="00686690" w:rsidRDefault="002D62F9" w:rsidP="00802476">
            <w:r>
              <w:t>1</w:t>
            </w:r>
            <w:r w:rsidR="004D36C2">
              <w:t xml:space="preserve"> (any number)</w:t>
            </w:r>
          </w:p>
        </w:tc>
        <w:tc>
          <w:tcPr>
            <w:tcW w:w="6115" w:type="dxa"/>
          </w:tcPr>
          <w:p w14:paraId="0761A283" w14:textId="77777777" w:rsidR="00686690" w:rsidRPr="00304A94" w:rsidRDefault="00686690" w:rsidP="00802476">
            <w:pPr>
              <w:rPr>
                <w:b/>
                <w:bCs/>
              </w:rPr>
            </w:pPr>
            <w:r w:rsidRPr="00304A94">
              <w:rPr>
                <w:b/>
                <w:bCs/>
              </w:rPr>
              <w:t>A condition generating ‘Month error’</w:t>
            </w:r>
          </w:p>
        </w:tc>
      </w:tr>
      <w:tr w:rsidR="00686690" w14:paraId="34D1DF2A" w14:textId="77777777" w:rsidTr="00802476">
        <w:tc>
          <w:tcPr>
            <w:tcW w:w="1617" w:type="dxa"/>
          </w:tcPr>
          <w:p w14:paraId="02DC17C3" w14:textId="271F1C79" w:rsidR="00686690" w:rsidRDefault="0051197E" w:rsidP="00802476">
            <w:r>
              <w:t>11</w:t>
            </w:r>
          </w:p>
        </w:tc>
        <w:tc>
          <w:tcPr>
            <w:tcW w:w="1618" w:type="dxa"/>
          </w:tcPr>
          <w:p w14:paraId="50884D02" w14:textId="6EADC448" w:rsidR="00686690" w:rsidRDefault="0051197E" w:rsidP="00802476">
            <w:r>
              <w:t>8</w:t>
            </w:r>
          </w:p>
        </w:tc>
        <w:tc>
          <w:tcPr>
            <w:tcW w:w="6115" w:type="dxa"/>
          </w:tcPr>
          <w:p w14:paraId="17FF3646" w14:textId="77777777" w:rsidR="00686690" w:rsidRPr="00304A94" w:rsidRDefault="00686690" w:rsidP="00802476">
            <w:pPr>
              <w:rPr>
                <w:b/>
                <w:bCs/>
              </w:rPr>
            </w:pPr>
            <w:r w:rsidRPr="00304A94">
              <w:rPr>
                <w:b/>
                <w:bCs/>
              </w:rPr>
              <w:t>A condition generating ‘Low season day error’</w:t>
            </w:r>
          </w:p>
        </w:tc>
      </w:tr>
    </w:tbl>
    <w:p w14:paraId="726B2FE3" w14:textId="77777777" w:rsidR="00686690" w:rsidRDefault="00686690" w:rsidP="00686690">
      <w:pPr>
        <w:ind w:firstLine="720"/>
      </w:pPr>
    </w:p>
    <w:p w14:paraId="15190B4F" w14:textId="7E98997F" w:rsidR="00686690" w:rsidRDefault="00686690" w:rsidP="00686690">
      <w:r>
        <w:t>(c). Implement the pseudocode in Python and show the test results using data in part(b).</w:t>
      </w:r>
    </w:p>
    <w:p w14:paraId="3F4596E5" w14:textId="5C96AAF1" w:rsidR="0051197E" w:rsidRDefault="00585FCD" w:rsidP="00686690">
      <w:pPr>
        <w:rPr>
          <w:b/>
          <w:bCs/>
        </w:rPr>
      </w:pPr>
      <w:r>
        <w:rPr>
          <w:b/>
          <w:bCs/>
        </w:rPr>
        <w:t>Code:</w:t>
      </w:r>
    </w:p>
    <w:p w14:paraId="1B28CE39" w14:textId="1C07C637" w:rsidR="00585FCD" w:rsidRDefault="00585FCD" w:rsidP="00686690">
      <w:pPr>
        <w:rPr>
          <w:b/>
          <w:bCs/>
        </w:rPr>
      </w:pPr>
      <w:r w:rsidRPr="00585FCD">
        <w:rPr>
          <w:b/>
          <w:bCs/>
        </w:rPr>
        <w:drawing>
          <wp:inline distT="0" distB="0" distL="0" distR="0" wp14:anchorId="2EFDB846" wp14:editId="5693103F">
            <wp:extent cx="3224236" cy="43720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24236" cy="4372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BE346" w14:textId="6B0B1549" w:rsidR="000B5658" w:rsidRDefault="000B5658" w:rsidP="00686690">
      <w:pPr>
        <w:rPr>
          <w:b/>
          <w:bCs/>
        </w:rPr>
      </w:pPr>
    </w:p>
    <w:p w14:paraId="233C72EE" w14:textId="293C2D43" w:rsidR="000B5658" w:rsidRDefault="000B5658" w:rsidP="00686690">
      <w:pPr>
        <w:rPr>
          <w:b/>
          <w:bCs/>
        </w:rPr>
      </w:pPr>
      <w:r>
        <w:rPr>
          <w:b/>
          <w:bCs/>
        </w:rPr>
        <w:t>*</w:t>
      </w:r>
      <w:r>
        <w:t>results are</w:t>
      </w:r>
      <w:r w:rsidR="00591BB8">
        <w:t xml:space="preserve"> shown</w:t>
      </w:r>
      <w:r>
        <w:t xml:space="preserve"> below</w:t>
      </w:r>
      <w:r>
        <w:rPr>
          <w:b/>
          <w:bCs/>
        </w:rPr>
        <w:t>*</w:t>
      </w:r>
    </w:p>
    <w:p w14:paraId="02F38B12" w14:textId="4730902D" w:rsidR="000B5658" w:rsidRDefault="000B5658" w:rsidP="00686690">
      <w:pPr>
        <w:rPr>
          <w:b/>
          <w:bCs/>
        </w:rPr>
      </w:pPr>
    </w:p>
    <w:p w14:paraId="2D17F394" w14:textId="0AE83775" w:rsidR="000B5658" w:rsidRDefault="000B5658" w:rsidP="00686690">
      <w:pPr>
        <w:rPr>
          <w:b/>
          <w:bCs/>
        </w:rPr>
      </w:pPr>
    </w:p>
    <w:p w14:paraId="09A429F2" w14:textId="77777777" w:rsidR="000B5658" w:rsidRDefault="000B5658" w:rsidP="00686690">
      <w:pPr>
        <w:rPr>
          <w:b/>
          <w:bCs/>
        </w:rPr>
      </w:pPr>
    </w:p>
    <w:p w14:paraId="61093117" w14:textId="7B72D1A3" w:rsidR="000B5658" w:rsidRDefault="000B5658" w:rsidP="00686690">
      <w:pPr>
        <w:rPr>
          <w:b/>
          <w:bCs/>
        </w:rPr>
      </w:pPr>
      <w:r>
        <w:rPr>
          <w:b/>
          <w:bCs/>
        </w:rPr>
        <w:t>Results:</w:t>
      </w:r>
    </w:p>
    <w:p w14:paraId="7EE1535F" w14:textId="1F50930E" w:rsidR="000B5658" w:rsidRPr="00585FCD" w:rsidRDefault="000B5658" w:rsidP="00686690">
      <w:pPr>
        <w:rPr>
          <w:b/>
          <w:bCs/>
        </w:rPr>
      </w:pPr>
      <w:r w:rsidRPr="000B5658">
        <w:rPr>
          <w:b/>
          <w:bCs/>
        </w:rPr>
        <w:drawing>
          <wp:inline distT="0" distB="0" distL="0" distR="0" wp14:anchorId="712634E8" wp14:editId="61C8AAA8">
            <wp:extent cx="2862283" cy="463870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62283" cy="463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B5658" w:rsidRPr="00585F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22A8FB" w14:textId="77777777" w:rsidR="00487F2B" w:rsidRDefault="00487F2B" w:rsidP="00686690">
      <w:pPr>
        <w:spacing w:after="0" w:line="240" w:lineRule="auto"/>
      </w:pPr>
      <w:r>
        <w:separator/>
      </w:r>
    </w:p>
  </w:endnote>
  <w:endnote w:type="continuationSeparator" w:id="0">
    <w:p w14:paraId="7D9F10A6" w14:textId="77777777" w:rsidR="00487F2B" w:rsidRDefault="00487F2B" w:rsidP="00686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F310A6" w14:textId="77777777" w:rsidR="00487F2B" w:rsidRDefault="00487F2B" w:rsidP="00686690">
      <w:pPr>
        <w:spacing w:after="0" w:line="240" w:lineRule="auto"/>
      </w:pPr>
      <w:r>
        <w:separator/>
      </w:r>
    </w:p>
  </w:footnote>
  <w:footnote w:type="continuationSeparator" w:id="0">
    <w:p w14:paraId="4A12F337" w14:textId="77777777" w:rsidR="00487F2B" w:rsidRDefault="00487F2B" w:rsidP="006866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647ED3"/>
    <w:multiLevelType w:val="hybridMultilevel"/>
    <w:tmpl w:val="65A2857E"/>
    <w:lvl w:ilvl="0" w:tplc="2FBEE04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9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0MzG3MDIyNDQ0N7FQ0lEKTi0uzszPAykwqgUA79TXqCwAAAA="/>
  </w:docVars>
  <w:rsids>
    <w:rsidRoot w:val="00686690"/>
    <w:rsid w:val="000B5658"/>
    <w:rsid w:val="00144FC0"/>
    <w:rsid w:val="0017715C"/>
    <w:rsid w:val="002D62F9"/>
    <w:rsid w:val="00304A94"/>
    <w:rsid w:val="00487F2B"/>
    <w:rsid w:val="004D36C2"/>
    <w:rsid w:val="0051197E"/>
    <w:rsid w:val="00585FCD"/>
    <w:rsid w:val="00591BB8"/>
    <w:rsid w:val="005C2258"/>
    <w:rsid w:val="00664583"/>
    <w:rsid w:val="00686690"/>
    <w:rsid w:val="00A153B3"/>
    <w:rsid w:val="00FF1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6ECDD4B3"/>
  <w15:chartTrackingRefBased/>
  <w15:docId w15:val="{E23BB369-58E6-4434-8A2B-26B4008DC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6690"/>
    <w:pPr>
      <w:ind w:left="720"/>
      <w:contextualSpacing/>
    </w:pPr>
  </w:style>
  <w:style w:type="table" w:styleId="TableGrid">
    <w:name w:val="Table Grid"/>
    <w:basedOn w:val="TableNormal"/>
    <w:uiPriority w:val="39"/>
    <w:rsid w:val="006866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86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6690"/>
  </w:style>
  <w:style w:type="paragraph" w:styleId="Footer">
    <w:name w:val="footer"/>
    <w:basedOn w:val="Normal"/>
    <w:link w:val="FooterChar"/>
    <w:uiPriority w:val="99"/>
    <w:unhideWhenUsed/>
    <w:rsid w:val="00686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66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ff6f7abc-dd59-487b-9faa-269359d27e2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EEB37FA6FABC145A4D2B3710B76C86E" ma:contentTypeVersion="3" ma:contentTypeDescription="Create a new document." ma:contentTypeScope="" ma:versionID="b56f676ae42e6b41ccf927b61b5fdc85">
  <xsd:schema xmlns:xsd="http://www.w3.org/2001/XMLSchema" xmlns:xs="http://www.w3.org/2001/XMLSchema" xmlns:p="http://schemas.microsoft.com/office/2006/metadata/properties" xmlns:ns2="ff6f7abc-dd59-487b-9faa-269359d27e2d" targetNamespace="http://schemas.microsoft.com/office/2006/metadata/properties" ma:root="true" ma:fieldsID="4e1f80a2d81d9af9c9f77b2383a64914" ns2:_="">
    <xsd:import namespace="ff6f7abc-dd59-487b-9faa-269359d27e2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6f7abc-dd59-487b-9faa-269359d27e2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640EEDA-2405-448E-A3B6-081167E15D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50DC8C-C441-4374-A573-41342B09574E}">
  <ds:schemaRefs>
    <ds:schemaRef ds:uri="http://schemas.microsoft.com/office/2006/metadata/properties"/>
    <ds:schemaRef ds:uri="http://schemas.microsoft.com/office/infopath/2007/PartnerControls"/>
    <ds:schemaRef ds:uri="ff6f7abc-dd59-487b-9faa-269359d27e2d"/>
  </ds:schemaRefs>
</ds:datastoreItem>
</file>

<file path=customXml/itemProps3.xml><?xml version="1.0" encoding="utf-8"?>
<ds:datastoreItem xmlns:ds="http://schemas.openxmlformats.org/officeDocument/2006/customXml" ds:itemID="{1F6EF60D-D70F-4D4D-AF2D-B2C69962DDB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6f7abc-dd59-487b-9faa-269359d27e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9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man Choudhary</dc:creator>
  <cp:keywords/>
  <dc:description/>
  <cp:lastModifiedBy>Abdul Ahad</cp:lastModifiedBy>
  <cp:revision>10</cp:revision>
  <dcterms:created xsi:type="dcterms:W3CDTF">2020-05-03T05:29:00Z</dcterms:created>
  <dcterms:modified xsi:type="dcterms:W3CDTF">2020-05-03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EB37FA6FABC145A4D2B3710B76C86E</vt:lpwstr>
  </property>
</Properties>
</file>